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887BB14" w14:textId="205FB9C2" w:rsidR="00E8259D" w:rsidRDefault="00E8259D" w:rsidP="00751161">
      <w:r>
        <w:t>(There will be many additional questions similar to the quizzes.)</w:t>
      </w:r>
    </w:p>
    <w:p w14:paraId="622C42A7" w14:textId="7012B3C7" w:rsidR="00751161" w:rsidRDefault="00751161" w:rsidP="00751161">
      <w:r>
        <w:t xml:space="preserve">Question 1. (5 points) What does the main method of </w:t>
      </w:r>
      <w:proofErr w:type="spellStart"/>
      <w:r>
        <w:t>MyClass</w:t>
      </w:r>
      <w:proofErr w:type="spellEnd"/>
      <w:r>
        <w:t xml:space="preserve"> Tester print? ( )</w:t>
      </w:r>
    </w:p>
    <w:p w14:paraId="5705DD81" w14:textId="77777777" w:rsidR="00751161" w:rsidRDefault="00751161" w:rsidP="00751161">
      <w:r>
        <w:t>A. true</w:t>
      </w:r>
    </w:p>
    <w:p w14:paraId="4F6FEA1D" w14:textId="51129840" w:rsidR="00782053" w:rsidRDefault="00751161" w:rsidP="00751161">
      <w:r>
        <w:t xml:space="preserve">B. false </w:t>
      </w:r>
    </w:p>
    <w:p w14:paraId="10952B9E" w14:textId="6F99D659" w:rsidR="00751161" w:rsidRDefault="00751161" w:rsidP="00751161">
      <w:r w:rsidRPr="00751161">
        <w:rPr>
          <w:noProof/>
        </w:rPr>
        <w:drawing>
          <wp:inline distT="0" distB="0" distL="0" distR="0" wp14:anchorId="7BC105B2" wp14:editId="1684D552">
            <wp:extent cx="5731510" cy="1729740"/>
            <wp:effectExtent l="0" t="0" r="2540" b="3810"/>
            <wp:docPr id="2781752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8175277" name="Picture 1" descr="A screenshot of a computer cod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29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715B1" w14:textId="77777777" w:rsidR="00E8259D" w:rsidRDefault="00E8259D" w:rsidP="00751161"/>
    <w:p w14:paraId="5F25810C" w14:textId="31FF5B1C" w:rsidR="00751161" w:rsidRDefault="00751161" w:rsidP="00751161">
      <w:r w:rsidRPr="00751161">
        <w:t>Question 2. (5 points) Consider the following class definitions:</w:t>
      </w:r>
    </w:p>
    <w:p w14:paraId="67D9561D" w14:textId="1114A028" w:rsidR="00751161" w:rsidRDefault="00751161" w:rsidP="00751161">
      <w:r w:rsidRPr="00751161">
        <w:rPr>
          <w:noProof/>
        </w:rPr>
        <w:drawing>
          <wp:inline distT="0" distB="0" distL="0" distR="0" wp14:anchorId="5F50E87C" wp14:editId="14B458C8">
            <wp:extent cx="5731510" cy="3473450"/>
            <wp:effectExtent l="0" t="0" r="2540" b="0"/>
            <wp:docPr id="1410771715" name="Picture 1" descr="A group of white text box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0771715" name="Picture 1" descr="A group of white text boxes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3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939D1" w14:textId="59E9AD91" w:rsidR="00751161" w:rsidRDefault="00751161" w:rsidP="00751161">
      <w:r w:rsidRPr="00751161">
        <w:rPr>
          <w:noProof/>
        </w:rPr>
        <w:lastRenderedPageBreak/>
        <w:drawing>
          <wp:inline distT="0" distB="0" distL="0" distR="0" wp14:anchorId="74B475C1" wp14:editId="22EE6B00">
            <wp:extent cx="5731510" cy="2232660"/>
            <wp:effectExtent l="0" t="0" r="2540" b="0"/>
            <wp:docPr id="1079316236" name="Picture 1" descr="A screenshot of a tes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9316236" name="Picture 1" descr="A screenshot of a tes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32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F9AFF" w14:textId="77777777" w:rsidR="00E8259D" w:rsidRDefault="00E8259D" w:rsidP="00751161"/>
    <w:p w14:paraId="5B66D5CE" w14:textId="23E7FCF2" w:rsidR="00751161" w:rsidRDefault="00751161" w:rsidP="00751161">
      <w:r w:rsidRPr="00751161">
        <w:t xml:space="preserve">Question 3. (5 points) Select the correct memory model for this code </w:t>
      </w:r>
      <w:proofErr w:type="gramStart"/>
      <w:r w:rsidRPr="00751161">
        <w:t>( )</w:t>
      </w:r>
      <w:proofErr w:type="gramEnd"/>
    </w:p>
    <w:p w14:paraId="12BC397E" w14:textId="3A5427DA" w:rsidR="00751161" w:rsidRDefault="00751161" w:rsidP="00751161">
      <w:r w:rsidRPr="00751161">
        <w:rPr>
          <w:noProof/>
        </w:rPr>
        <w:drawing>
          <wp:inline distT="0" distB="0" distL="0" distR="0" wp14:anchorId="4989B2A8" wp14:editId="2DCFCE88">
            <wp:extent cx="5731510" cy="5020945"/>
            <wp:effectExtent l="0" t="0" r="2540" b="8255"/>
            <wp:docPr id="88808493" name="Picture 1" descr="A diagram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08493" name="Picture 1" descr="A diagram of a computer program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20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3D5F3" w14:textId="77777777" w:rsidR="00E8259D" w:rsidRDefault="00E8259D" w:rsidP="00751161"/>
    <w:p w14:paraId="4B225C90" w14:textId="3E49DC43" w:rsidR="00751161" w:rsidRDefault="00751161" w:rsidP="00751161">
      <w:r>
        <w:lastRenderedPageBreak/>
        <w:t xml:space="preserve">Question 4. (5 points) Assume you have a Document object, d, that stores the following text: </w:t>
      </w:r>
      <w:r w:rsidRPr="00751161">
        <w:rPr>
          <w:rFonts w:ascii="Abadi" w:hAnsi="Abadi"/>
        </w:rPr>
        <w:t>"</w:t>
      </w:r>
      <w:proofErr w:type="spellStart"/>
      <w:r w:rsidRPr="00751161">
        <w:rPr>
          <w:rFonts w:ascii="Abadi" w:hAnsi="Abadi"/>
        </w:rPr>
        <w:t>lalalaaaa</w:t>
      </w:r>
      <w:proofErr w:type="spellEnd"/>
      <w:r w:rsidRPr="00751161">
        <w:rPr>
          <w:rFonts w:ascii="Abadi" w:hAnsi="Abadi"/>
        </w:rPr>
        <w:t xml:space="preserve">! </w:t>
      </w:r>
      <w:proofErr w:type="spellStart"/>
      <w:r w:rsidRPr="00751161">
        <w:rPr>
          <w:rFonts w:ascii="Abadi" w:hAnsi="Abadi"/>
        </w:rPr>
        <w:t>lala</w:t>
      </w:r>
      <w:proofErr w:type="spellEnd"/>
      <w:r w:rsidRPr="00751161">
        <w:rPr>
          <w:rFonts w:ascii="Abadi" w:hAnsi="Abadi"/>
        </w:rPr>
        <w:t>, la!".</w:t>
      </w:r>
    </w:p>
    <w:p w14:paraId="2D8C2DDF" w14:textId="519EC007" w:rsidR="00751161" w:rsidRDefault="00751161" w:rsidP="00751161">
      <w:r>
        <w:t xml:space="preserve">What array does the following call to </w:t>
      </w:r>
      <w:proofErr w:type="spellStart"/>
      <w:r>
        <w:t>getTokens</w:t>
      </w:r>
      <w:proofErr w:type="spellEnd"/>
      <w:r>
        <w:t xml:space="preserve"> return? </w:t>
      </w:r>
    </w:p>
    <w:p w14:paraId="09F2C0CB" w14:textId="40DADD93" w:rsidR="00751161" w:rsidRDefault="00751161" w:rsidP="00751161">
      <w:r w:rsidRPr="00751161">
        <w:rPr>
          <w:noProof/>
        </w:rPr>
        <w:drawing>
          <wp:inline distT="0" distB="0" distL="0" distR="0" wp14:anchorId="23134392" wp14:editId="68BDBA3E">
            <wp:extent cx="2603500" cy="1553587"/>
            <wp:effectExtent l="0" t="0" r="6350" b="8890"/>
            <wp:docPr id="196727923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727923" name="Picture 1" descr="A black text on a white backgroun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606138" cy="1555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4D093" w14:textId="77777777" w:rsidR="00E8259D" w:rsidRDefault="00E8259D" w:rsidP="009536D4"/>
    <w:p w14:paraId="1243F839" w14:textId="6C839C6C" w:rsidR="009536D4" w:rsidRDefault="009536D4" w:rsidP="009536D4">
      <w:r>
        <w:t xml:space="preserve">Question 5. (5 points) Which of the following lines of code correctly assign a String containing the text "My String" to the variable 'text'? </w:t>
      </w:r>
      <w:proofErr w:type="gramStart"/>
      <w:r>
        <w:t>( )</w:t>
      </w:r>
      <w:proofErr w:type="gramEnd"/>
      <w:r>
        <w:t xml:space="preserve"> (Select all correct options.)</w:t>
      </w:r>
    </w:p>
    <w:p w14:paraId="7AC9215E" w14:textId="2409C2FE" w:rsidR="009536D4" w:rsidRDefault="009536D4" w:rsidP="009536D4">
      <w:r w:rsidRPr="009536D4">
        <w:rPr>
          <w:noProof/>
        </w:rPr>
        <w:drawing>
          <wp:inline distT="0" distB="0" distL="0" distR="0" wp14:anchorId="258A6025" wp14:editId="1503D722">
            <wp:extent cx="2300766" cy="2451100"/>
            <wp:effectExtent l="0" t="0" r="4445" b="6350"/>
            <wp:docPr id="2092201142" name="Picture 1" descr="A group of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2201142" name="Picture 1" descr="A group of text boxes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05348" cy="24559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EA4D68" w14:textId="77777777" w:rsidR="00E8259D" w:rsidRDefault="00E8259D" w:rsidP="009536D4"/>
    <w:p w14:paraId="1AA5E2A2" w14:textId="09925C44" w:rsidR="009536D4" w:rsidRDefault="009536D4" w:rsidP="009536D4">
      <w:r>
        <w:t>Question 6. (5 points) Assume you have a String variable s that stores the text</w:t>
      </w:r>
    </w:p>
    <w:p w14:paraId="68F433CC" w14:textId="77777777" w:rsidR="009536D4" w:rsidRDefault="009536D4" w:rsidP="009536D4">
      <w:r>
        <w:t>"%one%%two%%%three%%%%"</w:t>
      </w:r>
    </w:p>
    <w:p w14:paraId="7B73F5DE" w14:textId="77777777" w:rsidR="009536D4" w:rsidRDefault="009536D4" w:rsidP="009536D4">
      <w:r>
        <w:t xml:space="preserve">Which of the following calls to </w:t>
      </w:r>
      <w:proofErr w:type="spellStart"/>
      <w:proofErr w:type="gramStart"/>
      <w:r>
        <w:t>s.split</w:t>
      </w:r>
      <w:proofErr w:type="spellEnd"/>
      <w:proofErr w:type="gramEnd"/>
      <w:r>
        <w:t xml:space="preserve"> will return the String array as follows:</w:t>
      </w:r>
    </w:p>
    <w:p w14:paraId="728B0EB7" w14:textId="7052547A" w:rsidR="009536D4" w:rsidRDefault="009536D4" w:rsidP="009536D4">
      <w:r>
        <w:t>["%", "%%", "</w:t>
      </w:r>
      <w:r w:rsidR="00F557D9">
        <w:t>%%%</w:t>
      </w:r>
      <w:r>
        <w:t>", "%%%%</w:t>
      </w:r>
      <w:proofErr w:type="gramStart"/>
      <w:r>
        <w:t>"]  (</w:t>
      </w:r>
      <w:proofErr w:type="gramEnd"/>
      <w:r>
        <w:t xml:space="preserve"> ) (Select all correct options.)</w:t>
      </w:r>
    </w:p>
    <w:p w14:paraId="7C73D3ED" w14:textId="77777777" w:rsidR="00F557D9" w:rsidRDefault="00F557D9" w:rsidP="009536D4">
      <w:r w:rsidRPr="00F557D9">
        <w:rPr>
          <w:noProof/>
        </w:rPr>
        <w:lastRenderedPageBreak/>
        <w:drawing>
          <wp:inline distT="0" distB="0" distL="0" distR="0" wp14:anchorId="045C0B50" wp14:editId="176CD011">
            <wp:extent cx="2171700" cy="1857136"/>
            <wp:effectExtent l="0" t="0" r="0" b="0"/>
            <wp:docPr id="1368507136" name="Picture 1" descr="A group of black text box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8507136" name="Picture 1" descr="A group of black text boxes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174044" cy="1859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24290A" w14:textId="77777777" w:rsidR="00E8259D" w:rsidRDefault="00E8259D" w:rsidP="009536D4"/>
    <w:p w14:paraId="54DD082B" w14:textId="0DA86B2C" w:rsidR="00F557D9" w:rsidRDefault="000A0729" w:rsidP="009536D4">
      <w:r w:rsidRPr="000A0729">
        <w:rPr>
          <w:noProof/>
        </w:rPr>
        <w:drawing>
          <wp:inline distT="0" distB="0" distL="0" distR="0" wp14:anchorId="36DCE428" wp14:editId="62800E66">
            <wp:extent cx="5092700" cy="3029327"/>
            <wp:effectExtent l="0" t="0" r="0" b="0"/>
            <wp:docPr id="142118772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18772" name="Picture 1" descr="A screenshot of a computer program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99739" cy="303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715A5" w14:textId="347FBFE0" w:rsidR="000A0729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drawing>
          <wp:inline distT="0" distB="0" distL="0" distR="0" wp14:anchorId="23F0B57D" wp14:editId="23BA0885">
            <wp:extent cx="5731510" cy="2731770"/>
            <wp:effectExtent l="0" t="0" r="2540" b="0"/>
            <wp:docPr id="608180321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8180321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31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07706" w14:textId="77777777" w:rsidR="00E8259D" w:rsidRDefault="00E8259D" w:rsidP="000A0729">
      <w:pPr>
        <w:rPr>
          <w:sz w:val="22"/>
          <w:szCs w:val="22"/>
        </w:rPr>
      </w:pPr>
    </w:p>
    <w:p w14:paraId="676C03EE" w14:textId="35A64C0E" w:rsidR="00112FFB" w:rsidRDefault="00112FFB" w:rsidP="000A0729">
      <w:pPr>
        <w:rPr>
          <w:sz w:val="20"/>
          <w:szCs w:val="20"/>
        </w:rPr>
      </w:pPr>
      <w:r w:rsidRPr="00112FFB">
        <w:rPr>
          <w:noProof/>
          <w:sz w:val="20"/>
          <w:szCs w:val="20"/>
        </w:rPr>
        <w:lastRenderedPageBreak/>
        <w:drawing>
          <wp:inline distT="0" distB="0" distL="0" distR="0" wp14:anchorId="00738448" wp14:editId="1FBDF286">
            <wp:extent cx="5731510" cy="2610485"/>
            <wp:effectExtent l="0" t="0" r="2540" b="0"/>
            <wp:docPr id="1203231526" name="Picture 1" descr="A screenshot of a white shee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231526" name="Picture 1" descr="A screenshot of a white sheet with black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12FF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badi">
    <w:charset w:val="00"/>
    <w:family w:val="swiss"/>
    <w:pitch w:val="variable"/>
    <w:sig w:usb0="8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1C5AE6"/>
    <w:multiLevelType w:val="multilevel"/>
    <w:tmpl w:val="04E4FA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627371C"/>
    <w:multiLevelType w:val="multilevel"/>
    <w:tmpl w:val="B42C8E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85B29F6"/>
    <w:multiLevelType w:val="multilevel"/>
    <w:tmpl w:val="D71E1E4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8EB41A3"/>
    <w:multiLevelType w:val="multilevel"/>
    <w:tmpl w:val="7A72CD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0ADF4512"/>
    <w:multiLevelType w:val="multilevel"/>
    <w:tmpl w:val="0D280F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0DE4135B"/>
    <w:multiLevelType w:val="multilevel"/>
    <w:tmpl w:val="82F43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50C1EFB"/>
    <w:multiLevelType w:val="multilevel"/>
    <w:tmpl w:val="6D70D7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6DD4C09"/>
    <w:multiLevelType w:val="multilevel"/>
    <w:tmpl w:val="69E87D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7F9387F"/>
    <w:multiLevelType w:val="multilevel"/>
    <w:tmpl w:val="5D2E0D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2AEE24E2"/>
    <w:multiLevelType w:val="multilevel"/>
    <w:tmpl w:val="6444E6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32093A58"/>
    <w:multiLevelType w:val="multilevel"/>
    <w:tmpl w:val="0DC0D6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431C4E75"/>
    <w:multiLevelType w:val="multilevel"/>
    <w:tmpl w:val="43441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45DB271F"/>
    <w:multiLevelType w:val="multilevel"/>
    <w:tmpl w:val="2BD636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52664A84"/>
    <w:multiLevelType w:val="multilevel"/>
    <w:tmpl w:val="C1849D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563458FE"/>
    <w:multiLevelType w:val="multilevel"/>
    <w:tmpl w:val="B17439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5C5F6AB5"/>
    <w:multiLevelType w:val="multilevel"/>
    <w:tmpl w:val="C93E0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5DB356F4"/>
    <w:multiLevelType w:val="multilevel"/>
    <w:tmpl w:val="261087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6369778E"/>
    <w:multiLevelType w:val="multilevel"/>
    <w:tmpl w:val="9D8475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64CF1EF0"/>
    <w:multiLevelType w:val="multilevel"/>
    <w:tmpl w:val="1446019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686E171D"/>
    <w:multiLevelType w:val="multilevel"/>
    <w:tmpl w:val="EBE8C0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6D053A66"/>
    <w:multiLevelType w:val="multilevel"/>
    <w:tmpl w:val="520603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00E16BA"/>
    <w:multiLevelType w:val="multilevel"/>
    <w:tmpl w:val="12A4A0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71EB24F3"/>
    <w:multiLevelType w:val="multilevel"/>
    <w:tmpl w:val="8AC63E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7A277599"/>
    <w:multiLevelType w:val="multilevel"/>
    <w:tmpl w:val="5E2EA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2021394118">
    <w:abstractNumId w:val="5"/>
  </w:num>
  <w:num w:numId="2" w16cid:durableId="22826464">
    <w:abstractNumId w:val="13"/>
  </w:num>
  <w:num w:numId="3" w16cid:durableId="72705249">
    <w:abstractNumId w:val="14"/>
  </w:num>
  <w:num w:numId="4" w16cid:durableId="470097588">
    <w:abstractNumId w:val="17"/>
  </w:num>
  <w:num w:numId="5" w16cid:durableId="1432504822">
    <w:abstractNumId w:val="3"/>
  </w:num>
  <w:num w:numId="6" w16cid:durableId="862354985">
    <w:abstractNumId w:val="9"/>
  </w:num>
  <w:num w:numId="7" w16cid:durableId="99878610">
    <w:abstractNumId w:val="12"/>
  </w:num>
  <w:num w:numId="8" w16cid:durableId="612053250">
    <w:abstractNumId w:val="16"/>
  </w:num>
  <w:num w:numId="9" w16cid:durableId="740757918">
    <w:abstractNumId w:val="15"/>
  </w:num>
  <w:num w:numId="10" w16cid:durableId="727538719">
    <w:abstractNumId w:val="7"/>
  </w:num>
  <w:num w:numId="11" w16cid:durableId="605621238">
    <w:abstractNumId w:val="20"/>
  </w:num>
  <w:num w:numId="12" w16cid:durableId="199318825">
    <w:abstractNumId w:val="8"/>
  </w:num>
  <w:num w:numId="13" w16cid:durableId="866212405">
    <w:abstractNumId w:val="0"/>
  </w:num>
  <w:num w:numId="14" w16cid:durableId="452290386">
    <w:abstractNumId w:val="21"/>
  </w:num>
  <w:num w:numId="15" w16cid:durableId="1824198862">
    <w:abstractNumId w:val="6"/>
  </w:num>
  <w:num w:numId="16" w16cid:durableId="1126388794">
    <w:abstractNumId w:val="2"/>
  </w:num>
  <w:num w:numId="17" w16cid:durableId="1376193964">
    <w:abstractNumId w:val="23"/>
  </w:num>
  <w:num w:numId="18" w16cid:durableId="562909225">
    <w:abstractNumId w:val="11"/>
  </w:num>
  <w:num w:numId="19" w16cid:durableId="653483921">
    <w:abstractNumId w:val="18"/>
  </w:num>
  <w:num w:numId="20" w16cid:durableId="515735414">
    <w:abstractNumId w:val="1"/>
  </w:num>
  <w:num w:numId="21" w16cid:durableId="783767256">
    <w:abstractNumId w:val="10"/>
  </w:num>
  <w:num w:numId="22" w16cid:durableId="880090707">
    <w:abstractNumId w:val="19"/>
  </w:num>
  <w:num w:numId="23" w16cid:durableId="1659914871">
    <w:abstractNumId w:val="4"/>
  </w:num>
  <w:num w:numId="24" w16cid:durableId="94177491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YwtjAxtzA1MDVV0lEKTi0uzszPAykwqgUAbwW/pSwAAAA="/>
  </w:docVars>
  <w:rsids>
    <w:rsidRoot w:val="00782053"/>
    <w:rsid w:val="000A0729"/>
    <w:rsid w:val="00112FFB"/>
    <w:rsid w:val="001729C2"/>
    <w:rsid w:val="00511ABA"/>
    <w:rsid w:val="00751161"/>
    <w:rsid w:val="00782053"/>
    <w:rsid w:val="00783E17"/>
    <w:rsid w:val="007F6531"/>
    <w:rsid w:val="009526BC"/>
    <w:rsid w:val="009536D4"/>
    <w:rsid w:val="00D03C0D"/>
    <w:rsid w:val="00E8259D"/>
    <w:rsid w:val="00F55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47BDA292"/>
  <w15:chartTrackingRefBased/>
  <w15:docId w15:val="{E3A11902-6483-4C3A-BC78-5F7D114ACE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05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205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05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05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05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05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05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05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05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78205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05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05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05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05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05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05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05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05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05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05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05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05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05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05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205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05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05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053"/>
    <w:rPr>
      <w:b/>
      <w:bCs/>
      <w:smallCaps/>
      <w:color w:val="0F4761" w:themeColor="accent1" w:themeShade="BF"/>
      <w:spacing w:val="5"/>
    </w:rPr>
  </w:style>
  <w:style w:type="character" w:styleId="Strong">
    <w:name w:val="Strong"/>
    <w:basedOn w:val="DefaultParagraphFont"/>
    <w:uiPriority w:val="22"/>
    <w:qFormat/>
    <w:rsid w:val="000A0729"/>
    <w:rPr>
      <w:b/>
      <w:bCs/>
    </w:rPr>
  </w:style>
  <w:style w:type="character" w:customStyle="1" w:styleId="whitespace-nowrap">
    <w:name w:val="whitespace-nowrap"/>
    <w:basedOn w:val="DefaultParagraphFont"/>
    <w:rsid w:val="000A0729"/>
  </w:style>
  <w:style w:type="character" w:customStyle="1" w:styleId="relative">
    <w:name w:val="relative"/>
    <w:basedOn w:val="DefaultParagraphFont"/>
    <w:rsid w:val="000A072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A07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A0729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character" w:styleId="HTMLCode">
    <w:name w:val="HTML Code"/>
    <w:basedOn w:val="DefaultParagraphFont"/>
    <w:uiPriority w:val="99"/>
    <w:semiHidden/>
    <w:unhideWhenUsed/>
    <w:rsid w:val="000A072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413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57211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2008171561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645553031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193477675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93312186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8334237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</w:divsChild>
    </w:div>
    <w:div w:id="751704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35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04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10494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4" w:color="auto"/>
            <w:bottom w:val="single" w:sz="2" w:space="0" w:color="auto"/>
            <w:right w:val="single" w:sz="2" w:space="4" w:color="auto"/>
          </w:divBdr>
        </w:div>
        <w:div w:id="1803691989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03588474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1563978116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98084156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6105505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372000547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931693225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38024924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46131437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434404904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  <w:div w:id="1684432956">
          <w:marLeft w:val="0"/>
          <w:marRight w:val="0"/>
          <w:marTop w:val="0"/>
          <w:marBottom w:val="0"/>
          <w:divBdr>
            <w:top w:val="single" w:sz="2" w:space="0" w:color="E5E7EB"/>
            <w:left w:val="single" w:sz="2" w:space="0" w:color="E5E7EB"/>
            <w:bottom w:val="single" w:sz="2" w:space="0" w:color="E5E7EB"/>
            <w:right w:val="single" w:sz="2" w:space="0" w:color="E5E7EB"/>
          </w:divBdr>
          <w:divsChild>
            <w:div w:id="1836915756">
              <w:marLeft w:val="0"/>
              <w:marRight w:val="0"/>
              <w:marTop w:val="0"/>
              <w:marBottom w:val="0"/>
              <w:divBdr>
                <w:top w:val="single" w:sz="2" w:space="0" w:color="E5E7EB"/>
                <w:left w:val="single" w:sz="2" w:space="0" w:color="E5E7EB"/>
                <w:bottom w:val="single" w:sz="2" w:space="0" w:color="E5E7EB"/>
                <w:right w:val="single" w:sz="2" w:space="0" w:color="E5E7EB"/>
              </w:divBdr>
              <w:divsChild>
                <w:div w:id="260256883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  <w:divsChild>
                    <w:div w:id="732973502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E5E7EB"/>
                        <w:left w:val="single" w:sz="2" w:space="0" w:color="E5E7EB"/>
                        <w:bottom w:val="single" w:sz="2" w:space="0" w:color="E5E7EB"/>
                        <w:right w:val="single" w:sz="2" w:space="0" w:color="E5E7EB"/>
                      </w:divBdr>
                    </w:div>
                  </w:divsChild>
                </w:div>
                <w:div w:id="1072580482">
                  <w:marLeft w:val="0"/>
                  <w:marRight w:val="0"/>
                  <w:marTop w:val="0"/>
                  <w:marBottom w:val="0"/>
                  <w:divBdr>
                    <w:top w:val="single" w:sz="2" w:space="0" w:color="E5E7EB"/>
                    <w:left w:val="single" w:sz="2" w:space="0" w:color="E5E7EB"/>
                    <w:bottom w:val="single" w:sz="2" w:space="0" w:color="E5E7EB"/>
                    <w:right w:val="single" w:sz="2" w:space="0" w:color="E5E7EB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5</Pages>
  <Words>137</Words>
  <Characters>78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7</cp:revision>
  <dcterms:created xsi:type="dcterms:W3CDTF">2024-10-01T19:03:00Z</dcterms:created>
  <dcterms:modified xsi:type="dcterms:W3CDTF">2024-10-02T15:14:00Z</dcterms:modified>
</cp:coreProperties>
</file>